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D7E08" w14:textId="2B7543FB" w:rsidR="001A1EE0" w:rsidRDefault="009D4BA2" w:rsidP="009D4BA2">
      <w:pPr>
        <w:pStyle w:val="Title"/>
      </w:pPr>
      <w:r>
        <w:t>Self-g</w:t>
      </w:r>
      <w:r w:rsidR="00113D15">
        <w:t xml:space="preserve">rading </w:t>
      </w:r>
      <w:r w:rsidR="00073430">
        <w:t>report</w:t>
      </w:r>
      <w:r w:rsidR="00007BB0">
        <w:t xml:space="preserve"> (</w:t>
      </w:r>
      <w:r w:rsidR="000F188E">
        <w:t>A Stage</w:t>
      </w:r>
      <w:r w:rsidR="00007BB0">
        <w:t>)</w:t>
      </w:r>
    </w:p>
    <w:p w14:paraId="1D38AA83" w14:textId="77777777" w:rsidR="000D5A20" w:rsidRDefault="000D5A20"/>
    <w:p w14:paraId="21F22082" w14:textId="542D5EA5" w:rsidR="009D4BA2" w:rsidRDefault="009D4BA2" w:rsidP="009D4BA2">
      <w:r>
        <w:t>Name:</w:t>
      </w:r>
      <w:r w:rsidR="00DC1EA9">
        <w:t xml:space="preserve"> Will St. Onge</w:t>
      </w:r>
    </w:p>
    <w:p w14:paraId="60D5E88D" w14:textId="457C2AA0" w:rsidR="009D4BA2" w:rsidRDefault="009D4BA2" w:rsidP="009D4BA2">
      <w:r>
        <w:t>Email:</w:t>
      </w:r>
      <w:r w:rsidR="00DC1EA9">
        <w:t xml:space="preserve"> stongew1@nku.edu</w:t>
      </w:r>
    </w:p>
    <w:p w14:paraId="09475473" w14:textId="7A7F2AFB" w:rsidR="009D4BA2" w:rsidRDefault="009D4BA2" w:rsidP="009D4BA2">
      <w:r>
        <w:t>Date:</w:t>
      </w:r>
      <w:r w:rsidR="00DC1EA9">
        <w:t xml:space="preserve"> 9/</w:t>
      </w:r>
      <w:r w:rsidR="0083582A">
        <w:t>19</w:t>
      </w:r>
      <w:r w:rsidR="00DC1EA9">
        <w:t>/2021</w:t>
      </w:r>
    </w:p>
    <w:p w14:paraId="107F707C" w14:textId="77777777" w:rsidR="009D4BA2" w:rsidRDefault="009D4BA2"/>
    <w:p w14:paraId="5F6BA79C" w14:textId="6EF85E22" w:rsidR="002F2607" w:rsidRDefault="00A37C1F" w:rsidP="002F2607">
      <w:pPr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>Check the following</w:t>
      </w:r>
      <w:r w:rsidRPr="00221B8A">
        <w:rPr>
          <w:rStyle w:val="Strong"/>
          <w:sz w:val="36"/>
          <w:szCs w:val="36"/>
        </w:rPr>
        <w:t>:</w:t>
      </w:r>
    </w:p>
    <w:p w14:paraId="1A0CCEFE" w14:textId="77777777" w:rsidR="00C22549" w:rsidRDefault="00C22549" w:rsidP="002F2607"/>
    <w:p w14:paraId="16BB06FA" w14:textId="1DA61D69" w:rsidR="0040306A" w:rsidRDefault="0040306A" w:rsidP="002F2607">
      <w:pPr>
        <w:pStyle w:val="ListParagraph"/>
        <w:numPr>
          <w:ilvl w:val="0"/>
          <w:numId w:val="1"/>
        </w:numPr>
      </w:pPr>
      <w:r>
        <w:t>(</w:t>
      </w:r>
      <w:r w:rsidR="00DC1EA9">
        <w:t>X</w:t>
      </w:r>
      <w:r>
        <w:t xml:space="preserve">) I </w:t>
      </w:r>
      <w:r w:rsidR="00AE1EF2">
        <w:t xml:space="preserve">read and </w:t>
      </w:r>
      <w:r>
        <w:t xml:space="preserve">understand the homework </w:t>
      </w:r>
      <w:r w:rsidR="00F56C2C">
        <w:t>submission</w:t>
      </w:r>
      <w:r>
        <w:t xml:space="preserve"> </w:t>
      </w:r>
      <w:r w:rsidR="00F8225F">
        <w:t xml:space="preserve">and grading </w:t>
      </w:r>
      <w:r>
        <w:t xml:space="preserve">rules. </w:t>
      </w:r>
    </w:p>
    <w:p w14:paraId="167164C8" w14:textId="582CF8D8" w:rsidR="00466450" w:rsidRDefault="00466450" w:rsidP="00466450">
      <w:pPr>
        <w:pStyle w:val="ListParagraph"/>
        <w:numPr>
          <w:ilvl w:val="0"/>
          <w:numId w:val="1"/>
        </w:numPr>
      </w:pPr>
      <w:r>
        <w:t>(</w:t>
      </w:r>
      <w:r w:rsidR="00DC1EA9">
        <w:t>X</w:t>
      </w:r>
      <w:r>
        <w:t>) I listed all the students name with whom I worked with for this homework assignment.</w:t>
      </w:r>
    </w:p>
    <w:p w14:paraId="32FB2072" w14:textId="77777777" w:rsidR="00695CBE" w:rsidRDefault="00695CBE" w:rsidP="00695CBE">
      <w:pPr>
        <w:pStyle w:val="ListParagraph"/>
        <w:numPr>
          <w:ilvl w:val="1"/>
          <w:numId w:val="1"/>
        </w:numPr>
      </w:pPr>
      <w:r>
        <w:t>Will Sie</w:t>
      </w:r>
    </w:p>
    <w:p w14:paraId="67187361" w14:textId="77777777" w:rsidR="00695CBE" w:rsidRDefault="00695CBE" w:rsidP="00695CBE">
      <w:pPr>
        <w:pStyle w:val="ListParagraph"/>
        <w:numPr>
          <w:ilvl w:val="1"/>
          <w:numId w:val="1"/>
        </w:numPr>
      </w:pPr>
      <w:r>
        <w:t>Cory Knoll</w:t>
      </w:r>
    </w:p>
    <w:p w14:paraId="300F3265" w14:textId="77777777" w:rsidR="00695CBE" w:rsidRDefault="00695CBE" w:rsidP="00695CBE">
      <w:pPr>
        <w:pStyle w:val="ListParagraph"/>
        <w:numPr>
          <w:ilvl w:val="1"/>
          <w:numId w:val="1"/>
        </w:numPr>
      </w:pPr>
      <w:r>
        <w:t>Justin Gallagher</w:t>
      </w:r>
    </w:p>
    <w:p w14:paraId="17341BDC" w14:textId="1FF10300" w:rsidR="00466450" w:rsidRDefault="00695CBE" w:rsidP="00695CBE">
      <w:pPr>
        <w:pStyle w:val="ListParagraph"/>
        <w:numPr>
          <w:ilvl w:val="1"/>
          <w:numId w:val="1"/>
        </w:numPr>
      </w:pPr>
      <w:r>
        <w:t>Anthony Bosch</w:t>
      </w:r>
    </w:p>
    <w:p w14:paraId="7C0CE286" w14:textId="1EC9DE76" w:rsidR="00430577" w:rsidRDefault="00430577" w:rsidP="00695CBE">
      <w:pPr>
        <w:pStyle w:val="ListParagraph"/>
        <w:numPr>
          <w:ilvl w:val="1"/>
          <w:numId w:val="1"/>
        </w:numPr>
      </w:pPr>
      <w:r>
        <w:t>Will St. Onge</w:t>
      </w:r>
    </w:p>
    <w:p w14:paraId="451D7A2C" w14:textId="77777777" w:rsidR="00466450" w:rsidRDefault="00466450" w:rsidP="00466450">
      <w:pPr>
        <w:pStyle w:val="ListParagraph"/>
        <w:numPr>
          <w:ilvl w:val="0"/>
          <w:numId w:val="1"/>
        </w:numPr>
      </w:pPr>
      <w:r>
        <w:t xml:space="preserve">Check one of the three. </w:t>
      </w:r>
    </w:p>
    <w:p w14:paraId="16E4CD1E" w14:textId="5A7D9CB0" w:rsidR="00466450" w:rsidRDefault="00466450" w:rsidP="00466450">
      <w:pPr>
        <w:pStyle w:val="ListParagraph"/>
        <w:numPr>
          <w:ilvl w:val="1"/>
          <w:numId w:val="1"/>
        </w:numPr>
      </w:pPr>
      <w:proofErr w:type="gramStart"/>
      <w:r>
        <w:t>(</w:t>
      </w:r>
      <w:r w:rsidR="00430577">
        <w:t xml:space="preserve">  </w:t>
      </w:r>
      <w:r>
        <w:t>)</w:t>
      </w:r>
      <w:proofErr w:type="gramEnd"/>
      <w:r>
        <w:t xml:space="preserve"> I graded this homework assignment results myself. </w:t>
      </w:r>
      <w:bookmarkStart w:id="0" w:name="_Hlk523224391"/>
      <w:r>
        <w:t xml:space="preserve">I want the instructor </w:t>
      </w:r>
      <w:proofErr w:type="gramStart"/>
      <w:r>
        <w:t>use</w:t>
      </w:r>
      <w:proofErr w:type="gramEnd"/>
      <w:r>
        <w:t xml:space="preserve"> my grading results, and I certify that I graded as accurate as possible to the best of my knowledge.</w:t>
      </w:r>
    </w:p>
    <w:bookmarkEnd w:id="0"/>
    <w:p w14:paraId="629DB749" w14:textId="33EBDAD4" w:rsidR="00466450" w:rsidRDefault="00466450" w:rsidP="00466450">
      <w:pPr>
        <w:pStyle w:val="ListParagraph"/>
        <w:numPr>
          <w:ilvl w:val="1"/>
          <w:numId w:val="1"/>
        </w:numPr>
      </w:pPr>
      <w:r>
        <w:t>(</w:t>
      </w:r>
      <w:r w:rsidR="00430577">
        <w:t>X</w:t>
      </w:r>
      <w:r>
        <w:t xml:space="preserve">)  </w:t>
      </w:r>
      <w:r w:rsidR="00430577" w:rsidRPr="00430577">
        <w:rPr>
          <w:u w:val="single"/>
        </w:rPr>
        <w:t>Will St. Onge</w:t>
      </w:r>
      <w:r>
        <w:t xml:space="preserve"> </w:t>
      </w:r>
      <w:proofErr w:type="gramStart"/>
      <w:r>
        <w:t>graded</w:t>
      </w:r>
      <w:proofErr w:type="gramEnd"/>
      <w:r>
        <w:t xml:space="preserve"> my homework assignment results. I want the instructor to use my grading results, and I certify that he/she graded as accurate as possible to the best of my knowledge.</w:t>
      </w:r>
    </w:p>
    <w:p w14:paraId="578D5EFC" w14:textId="77777777" w:rsidR="00466450" w:rsidRDefault="00466450" w:rsidP="00466450">
      <w:pPr>
        <w:pStyle w:val="ListParagraph"/>
        <w:numPr>
          <w:ilvl w:val="1"/>
          <w:numId w:val="1"/>
        </w:numPr>
      </w:pPr>
      <w:proofErr w:type="gramStart"/>
      <w:r>
        <w:t xml:space="preserve">(  </w:t>
      </w:r>
      <w:proofErr w:type="gramEnd"/>
      <w:r>
        <w:t xml:space="preserve"> ) I don’t want to grade my homework myself, and I want the instructor to grade my homework.</w:t>
      </w:r>
    </w:p>
    <w:p w14:paraId="6581BFDD" w14:textId="2C37699B" w:rsidR="00466450" w:rsidRDefault="00466450" w:rsidP="00466450">
      <w:pPr>
        <w:pStyle w:val="ListParagraph"/>
        <w:numPr>
          <w:ilvl w:val="0"/>
          <w:numId w:val="1"/>
        </w:numPr>
      </w:pPr>
      <w:r>
        <w:t>(</w:t>
      </w:r>
      <w:r w:rsidR="00DC1EA9">
        <w:t>X</w:t>
      </w:r>
      <w:r>
        <w:t>) I did my best to submit the homework in as high quality as possible.</w:t>
      </w:r>
    </w:p>
    <w:p w14:paraId="3DAA64B7" w14:textId="52A5ADCF" w:rsidR="00466450" w:rsidRDefault="00466450" w:rsidP="00466450">
      <w:pPr>
        <w:pStyle w:val="ListParagraph"/>
        <w:numPr>
          <w:ilvl w:val="1"/>
          <w:numId w:val="1"/>
        </w:numPr>
      </w:pPr>
      <w:r>
        <w:t>(</w:t>
      </w:r>
      <w:r w:rsidR="00DC1EA9">
        <w:t>X)</w:t>
      </w:r>
      <w:r>
        <w:t xml:space="preserve"> I checked that the directory name is following the naming convention (your last name, first name, and homework number combined with ‘</w:t>
      </w:r>
      <w:proofErr w:type="gramStart"/>
      <w:r>
        <w:t>-‘</w:t>
      </w:r>
      <w:proofErr w:type="gramEnd"/>
      <w:r>
        <w:t xml:space="preserve">). </w:t>
      </w:r>
    </w:p>
    <w:p w14:paraId="4CE69BBE" w14:textId="430AC752" w:rsidR="00466450" w:rsidRDefault="00466450" w:rsidP="00466450">
      <w:pPr>
        <w:pStyle w:val="ListParagraph"/>
        <w:numPr>
          <w:ilvl w:val="1"/>
          <w:numId w:val="1"/>
        </w:numPr>
      </w:pPr>
      <w:r>
        <w:t>(</w:t>
      </w:r>
      <w:r w:rsidR="00DC1EA9">
        <w:t>X</w:t>
      </w:r>
      <w:r>
        <w:t xml:space="preserve">) I checked that only </w:t>
      </w:r>
      <w:r w:rsidR="00952F69">
        <w:t>Python</w:t>
      </w:r>
      <w:r>
        <w:t xml:space="preserve"> source files, </w:t>
      </w:r>
      <w:r w:rsidR="006A7751">
        <w:t>images</w:t>
      </w:r>
      <w:r>
        <w:t>, or homework files are included.</w:t>
      </w:r>
    </w:p>
    <w:p w14:paraId="45F1AB01" w14:textId="72C3BF56" w:rsidR="00466450" w:rsidRDefault="00466450" w:rsidP="00466450">
      <w:pPr>
        <w:pStyle w:val="ListParagraph"/>
        <w:numPr>
          <w:ilvl w:val="1"/>
          <w:numId w:val="1"/>
        </w:numPr>
      </w:pPr>
      <w:r>
        <w:t>(</w:t>
      </w:r>
      <w:r w:rsidR="00DC1EA9">
        <w:t>X</w:t>
      </w:r>
      <w:r>
        <w:t>) I checked that I use</w:t>
      </w:r>
      <w:r w:rsidR="006A7751">
        <w:t>d</w:t>
      </w:r>
      <w:r>
        <w:t xml:space="preserve"> ZIP for compressing homework files. </w:t>
      </w:r>
    </w:p>
    <w:p w14:paraId="13CCAAC7" w14:textId="6007DFD6" w:rsidR="00430577" w:rsidRDefault="00466450" w:rsidP="00430577">
      <w:pPr>
        <w:pStyle w:val="ListParagraph"/>
        <w:numPr>
          <w:ilvl w:val="0"/>
          <w:numId w:val="1"/>
        </w:numPr>
      </w:pPr>
      <w:r>
        <w:t xml:space="preserve"> </w:t>
      </w:r>
      <w:r w:rsidR="006B4EF4">
        <w:t>(</w:t>
      </w:r>
      <w:r w:rsidR="00DC1EA9">
        <w:t>X</w:t>
      </w:r>
      <w:r w:rsidR="006B4EF4">
        <w:t xml:space="preserve">) I understand that the instructor can deduct or add more points depending on the quality of my </w:t>
      </w:r>
      <w:r w:rsidR="00CD4497">
        <w:t>results</w:t>
      </w:r>
      <w:r w:rsidR="006B4EF4">
        <w:t xml:space="preserve">.  </w:t>
      </w:r>
    </w:p>
    <w:p w14:paraId="29230762" w14:textId="77777777" w:rsidR="00430577" w:rsidRDefault="00430577">
      <w:r>
        <w:br w:type="page"/>
      </w:r>
    </w:p>
    <w:p w14:paraId="3C939D81" w14:textId="4124E50F" w:rsidR="004B4ABC" w:rsidRDefault="004B4ABC">
      <w:pPr>
        <w:rPr>
          <w:rStyle w:val="Strong"/>
          <w:sz w:val="36"/>
          <w:szCs w:val="36"/>
        </w:rPr>
      </w:pPr>
      <w:r w:rsidRPr="00221B8A">
        <w:rPr>
          <w:rStyle w:val="Strong"/>
          <w:sz w:val="36"/>
          <w:szCs w:val="36"/>
        </w:rPr>
        <w:lastRenderedPageBreak/>
        <w:t>Total points earned: (</w:t>
      </w:r>
      <w:r w:rsidR="00955597">
        <w:rPr>
          <w:rStyle w:val="Strong"/>
          <w:sz w:val="36"/>
          <w:szCs w:val="36"/>
        </w:rPr>
        <w:t>50</w:t>
      </w:r>
      <w:r w:rsidRPr="00221B8A">
        <w:rPr>
          <w:rStyle w:val="Strong"/>
          <w:sz w:val="36"/>
          <w:szCs w:val="36"/>
        </w:rPr>
        <w:t>)</w:t>
      </w:r>
      <w:r w:rsidR="00896EDF">
        <w:rPr>
          <w:rStyle w:val="Strong"/>
          <w:sz w:val="36"/>
          <w:szCs w:val="36"/>
        </w:rPr>
        <w:t xml:space="preserve"> </w:t>
      </w:r>
      <w:r w:rsidRPr="00221B8A">
        <w:rPr>
          <w:rStyle w:val="Strong"/>
          <w:sz w:val="36"/>
          <w:szCs w:val="36"/>
        </w:rPr>
        <w:t>/</w:t>
      </w:r>
      <w:r w:rsidR="00896EDF">
        <w:rPr>
          <w:rStyle w:val="Strong"/>
          <w:sz w:val="36"/>
          <w:szCs w:val="36"/>
        </w:rPr>
        <w:t xml:space="preserve"> </w:t>
      </w:r>
      <w:r w:rsidR="007017C6">
        <w:rPr>
          <w:rStyle w:val="Strong"/>
          <w:sz w:val="36"/>
          <w:szCs w:val="36"/>
        </w:rPr>
        <w:t>5</w:t>
      </w:r>
      <w:r w:rsidRPr="00221B8A">
        <w:rPr>
          <w:rStyle w:val="Strong"/>
          <w:sz w:val="36"/>
          <w:szCs w:val="36"/>
        </w:rPr>
        <w:t>0</w:t>
      </w:r>
    </w:p>
    <w:p w14:paraId="528B8771" w14:textId="7E16333B" w:rsidR="00D23AB2" w:rsidRDefault="00D23AB2">
      <w:pPr>
        <w:rPr>
          <w:rStyle w:val="Strong"/>
          <w:sz w:val="36"/>
          <w:szCs w:val="36"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2695"/>
        <w:gridCol w:w="1080"/>
        <w:gridCol w:w="3780"/>
        <w:gridCol w:w="2610"/>
      </w:tblGrid>
      <w:tr w:rsidR="00BA38FA" w14:paraId="355539A8" w14:textId="77777777" w:rsidTr="00D77B9F">
        <w:tc>
          <w:tcPr>
            <w:tcW w:w="2695" w:type="dxa"/>
          </w:tcPr>
          <w:p w14:paraId="060E427F" w14:textId="77777777" w:rsidR="00BA38FA" w:rsidRDefault="00BA38FA"/>
        </w:tc>
        <w:tc>
          <w:tcPr>
            <w:tcW w:w="1080" w:type="dxa"/>
          </w:tcPr>
          <w:p w14:paraId="6C19B370" w14:textId="77777777" w:rsidR="00BA38FA" w:rsidRDefault="00BA38FA">
            <w:r>
              <w:t>Points earned</w:t>
            </w:r>
          </w:p>
        </w:tc>
        <w:tc>
          <w:tcPr>
            <w:tcW w:w="3780" w:type="dxa"/>
          </w:tcPr>
          <w:p w14:paraId="3105BD75" w14:textId="21A69B6D" w:rsidR="00BA38FA" w:rsidRDefault="00BA38FA"/>
        </w:tc>
        <w:tc>
          <w:tcPr>
            <w:tcW w:w="2610" w:type="dxa"/>
          </w:tcPr>
          <w:p w14:paraId="44420F64" w14:textId="71C44F75" w:rsidR="00BA38FA" w:rsidRDefault="008D17BF">
            <w:r>
              <w:t>To the instructor</w:t>
            </w:r>
            <w:r w:rsidR="00546D3E">
              <w:t xml:space="preserve"> or</w:t>
            </w:r>
            <w:r w:rsidR="008362E9">
              <w:t xml:space="preserve"> a student</w:t>
            </w:r>
            <w:r w:rsidR="00546D3E">
              <w:t xml:space="preserve"> list</w:t>
            </w:r>
            <w:r w:rsidR="00D04CB0">
              <w:t xml:space="preserve"> with whom</w:t>
            </w:r>
            <w:r w:rsidR="00546D3E">
              <w:t xml:space="preserve"> you worked</w:t>
            </w:r>
          </w:p>
        </w:tc>
      </w:tr>
      <w:tr w:rsidR="00BA38FA" w14:paraId="7A990C0C" w14:textId="77777777" w:rsidTr="00D77B9F">
        <w:tc>
          <w:tcPr>
            <w:tcW w:w="2695" w:type="dxa"/>
          </w:tcPr>
          <w:p w14:paraId="2191C311" w14:textId="33194883" w:rsidR="006B158C" w:rsidRPr="00433AAA" w:rsidRDefault="001B4031" w:rsidP="00F3224F">
            <w:pPr>
              <w:rPr>
                <w:i/>
              </w:rPr>
            </w:pPr>
            <w:r>
              <w:t xml:space="preserve">Learn </w:t>
            </w:r>
            <w:r w:rsidR="00B01C10">
              <w:t xml:space="preserve">the </w:t>
            </w:r>
            <w:r w:rsidR="00F81F82">
              <w:t>Python Programming</w:t>
            </w:r>
            <w:r w:rsidR="00CB1524" w:rsidRPr="00433AAA">
              <w:rPr>
                <w:i/>
              </w:rPr>
              <w:t xml:space="preserve"> </w:t>
            </w:r>
            <w:r w:rsidR="00B01C10" w:rsidRPr="00B01C10">
              <w:t>Language</w:t>
            </w:r>
          </w:p>
        </w:tc>
        <w:tc>
          <w:tcPr>
            <w:tcW w:w="1080" w:type="dxa"/>
          </w:tcPr>
          <w:p w14:paraId="6FF51F44" w14:textId="72DFC32C" w:rsidR="00BA38FA" w:rsidRDefault="005F3475">
            <w:r>
              <w:t>(</w:t>
            </w:r>
            <w:r w:rsidR="00DC1EA9">
              <w:t>10</w:t>
            </w:r>
            <w:r>
              <w:t xml:space="preserve">) / </w:t>
            </w:r>
            <w:r w:rsidR="00B87304">
              <w:t>10</w:t>
            </w:r>
          </w:p>
        </w:tc>
        <w:tc>
          <w:tcPr>
            <w:tcW w:w="3780" w:type="dxa"/>
          </w:tcPr>
          <w:p w14:paraId="39404598" w14:textId="5EA7E449" w:rsidR="001F7B77" w:rsidRDefault="001F7B77" w:rsidP="009E42E0">
            <w:r>
              <w:t xml:space="preserve">10 points – when you </w:t>
            </w:r>
            <w:r w:rsidR="00D43CAC">
              <w:t>executed and learned</w:t>
            </w:r>
            <w:r>
              <w:t xml:space="preserve"> all examples. </w:t>
            </w:r>
          </w:p>
          <w:p w14:paraId="5825EAAF" w14:textId="77777777" w:rsidR="001F7B77" w:rsidRDefault="001F7B77" w:rsidP="009E42E0">
            <w:r>
              <w:t xml:space="preserve">5 points – when you </w:t>
            </w:r>
            <w:proofErr w:type="gramStart"/>
            <w:r>
              <w:t>started, but</w:t>
            </w:r>
            <w:proofErr w:type="gramEnd"/>
            <w:r>
              <w:t xml:space="preserve"> couldn’t finish all examples.</w:t>
            </w:r>
          </w:p>
          <w:p w14:paraId="29BD6778" w14:textId="43147807" w:rsidR="00D61D3A" w:rsidRDefault="001F7B77" w:rsidP="009E42E0">
            <w:r>
              <w:t xml:space="preserve">0 – points – when you didn’t do any work. </w:t>
            </w:r>
          </w:p>
        </w:tc>
        <w:tc>
          <w:tcPr>
            <w:tcW w:w="2610" w:type="dxa"/>
          </w:tcPr>
          <w:p w14:paraId="6237327F" w14:textId="43058BF4" w:rsidR="00DC1EA9" w:rsidRDefault="00FD4AB8">
            <w:r>
              <w:t>All</w:t>
            </w:r>
          </w:p>
        </w:tc>
      </w:tr>
      <w:tr w:rsidR="00BA38FA" w14:paraId="2B763690" w14:textId="77777777" w:rsidTr="0069432E">
        <w:trPr>
          <w:trHeight w:val="791"/>
        </w:trPr>
        <w:tc>
          <w:tcPr>
            <w:tcW w:w="2695" w:type="dxa"/>
          </w:tcPr>
          <w:p w14:paraId="5C70275D" w14:textId="145201C7" w:rsidR="006B158C" w:rsidRPr="00FB2226" w:rsidRDefault="001B4031">
            <w:r>
              <w:t>Make</w:t>
            </w:r>
            <w:r w:rsidR="00FB2226">
              <w:t xml:space="preserve"> Python Programs</w:t>
            </w:r>
          </w:p>
        </w:tc>
        <w:tc>
          <w:tcPr>
            <w:tcW w:w="1080" w:type="dxa"/>
          </w:tcPr>
          <w:p w14:paraId="55A2F021" w14:textId="62B15149" w:rsidR="006B158C" w:rsidRDefault="00DB0537">
            <w:r>
              <w:t>(</w:t>
            </w:r>
            <w:r w:rsidR="00173C9E">
              <w:t>15</w:t>
            </w:r>
            <w:r>
              <w:t>) / 15</w:t>
            </w:r>
          </w:p>
        </w:tc>
        <w:tc>
          <w:tcPr>
            <w:tcW w:w="3780" w:type="dxa"/>
          </w:tcPr>
          <w:p w14:paraId="47944BA8" w14:textId="32A3306E" w:rsidR="00BA38FA" w:rsidRDefault="00677993">
            <w:r>
              <w:t>I earn (</w:t>
            </w:r>
            <w:r w:rsidR="00173C9E">
              <w:t>15</w:t>
            </w:r>
            <w:r>
              <w:t xml:space="preserve">) points, as I </w:t>
            </w:r>
            <w:r w:rsidR="00C07A5B">
              <w:t>made (</w:t>
            </w:r>
            <w:r w:rsidR="00173C9E">
              <w:t>3</w:t>
            </w:r>
            <w:r w:rsidR="00C07A5B">
              <w:t xml:space="preserve">) Python programs.  </w:t>
            </w:r>
            <w:r w:rsidR="00BE0222">
              <w:t xml:space="preserve">Each program has </w:t>
            </w:r>
            <w:proofErr w:type="spellStart"/>
            <w:r w:rsidR="00BE0222">
              <w:t>unittest</w:t>
            </w:r>
            <w:proofErr w:type="spellEnd"/>
            <w:r w:rsidR="00BE0222">
              <w:t>/</w:t>
            </w:r>
            <w:proofErr w:type="spellStart"/>
            <w:r w:rsidR="00BE0222">
              <w:t>doctest</w:t>
            </w:r>
            <w:proofErr w:type="spellEnd"/>
            <w:r w:rsidR="00BE0222">
              <w:t>/</w:t>
            </w:r>
            <w:proofErr w:type="spellStart"/>
            <w:r w:rsidR="00BE0222">
              <w:t>pydoc</w:t>
            </w:r>
            <w:proofErr w:type="spellEnd"/>
            <w:r w:rsidR="00E9665E">
              <w:t xml:space="preserve">. I </w:t>
            </w:r>
            <w:r w:rsidR="00006144">
              <w:t>could make all the programs and files as is described in A-stage.pdf.</w:t>
            </w:r>
            <w:r w:rsidR="00EA629B">
              <w:t xml:space="preserve"> </w:t>
            </w:r>
          </w:p>
          <w:p w14:paraId="66E2F78E" w14:textId="0474C147" w:rsidR="000475A5" w:rsidRDefault="007446DE">
            <w:r>
              <w:t>(No partial points</w:t>
            </w:r>
            <w:r w:rsidR="001735DF">
              <w:t xml:space="preserve">, you earn 0 or 5 points per </w:t>
            </w:r>
            <w:r w:rsidR="00530936">
              <w:t>program</w:t>
            </w:r>
            <w:r w:rsidR="001735DF">
              <w:t>)</w:t>
            </w:r>
          </w:p>
        </w:tc>
        <w:tc>
          <w:tcPr>
            <w:tcW w:w="2610" w:type="dxa"/>
          </w:tcPr>
          <w:p w14:paraId="3ABBF498" w14:textId="577BDA12" w:rsidR="00BA38FA" w:rsidRDefault="00FD4AB8" w:rsidP="00DC1EA9">
            <w:proofErr w:type="spellStart"/>
            <w:r>
              <w:t>Arith</w:t>
            </w:r>
            <w:proofErr w:type="spellEnd"/>
            <w:r>
              <w:t>: Cory Knoll</w:t>
            </w:r>
          </w:p>
          <w:p w14:paraId="1EDF4E45" w14:textId="65B3CE43" w:rsidR="00FD4AB8" w:rsidRDefault="00FD4AB8" w:rsidP="00DC1EA9">
            <w:proofErr w:type="spellStart"/>
            <w:r>
              <w:t>MySearch</w:t>
            </w:r>
            <w:proofErr w:type="spellEnd"/>
            <w:r>
              <w:t>: Anthony Bosch</w:t>
            </w:r>
          </w:p>
          <w:p w14:paraId="2C3FED10" w14:textId="216A2994" w:rsidR="00FD4AB8" w:rsidRDefault="00FD4AB8" w:rsidP="00DC1EA9">
            <w:proofErr w:type="spellStart"/>
            <w:r>
              <w:t>MySort</w:t>
            </w:r>
            <w:proofErr w:type="spellEnd"/>
            <w:r>
              <w:t>: Justin Gallagher</w:t>
            </w:r>
          </w:p>
        </w:tc>
      </w:tr>
      <w:tr w:rsidR="00FB2226" w14:paraId="3A232ECE" w14:textId="77777777" w:rsidTr="00D77B9F">
        <w:tc>
          <w:tcPr>
            <w:tcW w:w="2695" w:type="dxa"/>
          </w:tcPr>
          <w:p w14:paraId="4028D910" w14:textId="09078F55" w:rsidR="00FB2226" w:rsidRPr="00433AAA" w:rsidRDefault="00FB2226" w:rsidP="00FB2226">
            <w:pPr>
              <w:rPr>
                <w:i/>
              </w:rPr>
            </w:pPr>
            <w:r>
              <w:t>Flask and Jinja Programming</w:t>
            </w:r>
          </w:p>
        </w:tc>
        <w:tc>
          <w:tcPr>
            <w:tcW w:w="1080" w:type="dxa"/>
          </w:tcPr>
          <w:p w14:paraId="7A1C0477" w14:textId="46E105AB" w:rsidR="00FB2226" w:rsidRDefault="00FB2226" w:rsidP="00FB2226">
            <w:r>
              <w:t>(</w:t>
            </w:r>
            <w:r w:rsidR="00DC1EA9">
              <w:t>10</w:t>
            </w:r>
            <w:r>
              <w:t>) / 10</w:t>
            </w:r>
          </w:p>
        </w:tc>
        <w:tc>
          <w:tcPr>
            <w:tcW w:w="3780" w:type="dxa"/>
          </w:tcPr>
          <w:p w14:paraId="1FE43847" w14:textId="43737C26" w:rsidR="00FB2226" w:rsidRDefault="00FB2226" w:rsidP="00FB2226">
            <w:r>
              <w:t>I earn (</w:t>
            </w:r>
            <w:r w:rsidR="00DC1EA9">
              <w:t>10</w:t>
            </w:r>
            <w:r>
              <w:t xml:space="preserve">) points, </w:t>
            </w:r>
            <w:r w:rsidR="003C003A">
              <w:t xml:space="preserve">as I finished all the Flask/Jinja </w:t>
            </w:r>
            <w:r w:rsidR="00A63E42">
              <w:t>tutorials</w:t>
            </w:r>
            <w:r w:rsidR="003C003A">
              <w:t>.</w:t>
            </w:r>
            <w:r w:rsidR="0008391E">
              <w:t xml:space="preserve"> (No partial points</w:t>
            </w:r>
            <w:r w:rsidR="00B201EE">
              <w:t>, you earn 0 or 10 points</w:t>
            </w:r>
            <w:r w:rsidR="0008391E">
              <w:t>)</w:t>
            </w:r>
          </w:p>
        </w:tc>
        <w:tc>
          <w:tcPr>
            <w:tcW w:w="2610" w:type="dxa"/>
          </w:tcPr>
          <w:p w14:paraId="114FB6C4" w14:textId="58811397" w:rsidR="00FB2226" w:rsidRDefault="00FD4AB8" w:rsidP="00DC1EA9">
            <w:r>
              <w:t>All</w:t>
            </w:r>
          </w:p>
        </w:tc>
      </w:tr>
      <w:tr w:rsidR="00E22518" w14:paraId="286B5DCA" w14:textId="77777777" w:rsidTr="00D77B9F">
        <w:tc>
          <w:tcPr>
            <w:tcW w:w="2695" w:type="dxa"/>
          </w:tcPr>
          <w:p w14:paraId="3CFC9FA9" w14:textId="1FCF85B5" w:rsidR="00E22518" w:rsidRDefault="00FB2226">
            <w:r>
              <w:t>Build Jinja/Flask Programs</w:t>
            </w:r>
          </w:p>
        </w:tc>
        <w:tc>
          <w:tcPr>
            <w:tcW w:w="1080" w:type="dxa"/>
          </w:tcPr>
          <w:p w14:paraId="4285F09C" w14:textId="0909BE51" w:rsidR="00E22518" w:rsidRDefault="00E22518">
            <w:r>
              <w:t>(</w:t>
            </w:r>
            <w:r w:rsidR="00173C9E">
              <w:t>15</w:t>
            </w:r>
            <w:r>
              <w:t>) / 15</w:t>
            </w:r>
          </w:p>
        </w:tc>
        <w:tc>
          <w:tcPr>
            <w:tcW w:w="3780" w:type="dxa"/>
          </w:tcPr>
          <w:p w14:paraId="276C5ED3" w14:textId="64CC68D1" w:rsidR="00E22518" w:rsidRDefault="00E22518">
            <w:r>
              <w:t>I earn (</w:t>
            </w:r>
            <w:r w:rsidR="00173C9E">
              <w:t>15</w:t>
            </w:r>
            <w:r>
              <w:t xml:space="preserve">) points, as </w:t>
            </w:r>
            <w:r w:rsidR="0069432E">
              <w:t>I made (</w:t>
            </w:r>
            <w:r w:rsidR="00173C9E">
              <w:t>3</w:t>
            </w:r>
            <w:r w:rsidR="0069432E">
              <w:t xml:space="preserve">) </w:t>
            </w:r>
            <w:r w:rsidR="00A43C82">
              <w:t xml:space="preserve">Flask/Jinja web applications. </w:t>
            </w:r>
            <w:r w:rsidR="0008391E">
              <w:t xml:space="preserve"> (No partial points</w:t>
            </w:r>
            <w:r w:rsidR="00113227">
              <w:t xml:space="preserve">, </w:t>
            </w:r>
            <w:bookmarkStart w:id="1" w:name="_Hlk107657"/>
            <w:bookmarkStart w:id="2" w:name="_Hlk107699"/>
            <w:r w:rsidR="00113227">
              <w:t>you earn 0 or 5</w:t>
            </w:r>
            <w:r w:rsidR="001735DF">
              <w:t xml:space="preserve"> points</w:t>
            </w:r>
            <w:r w:rsidR="00113227">
              <w:t xml:space="preserve"> per </w:t>
            </w:r>
            <w:r w:rsidR="00FF5B3E">
              <w:rPr>
                <w:rFonts w:hint="eastAsia"/>
              </w:rPr>
              <w:t>a</w:t>
            </w:r>
            <w:r w:rsidR="00FF5B3E">
              <w:t>pplication</w:t>
            </w:r>
            <w:bookmarkEnd w:id="1"/>
            <w:r w:rsidR="0008391E">
              <w:t>)</w:t>
            </w:r>
            <w:bookmarkEnd w:id="2"/>
          </w:p>
        </w:tc>
        <w:tc>
          <w:tcPr>
            <w:tcW w:w="2610" w:type="dxa"/>
          </w:tcPr>
          <w:p w14:paraId="5B830C62" w14:textId="77777777" w:rsidR="00E22518" w:rsidRDefault="00FD4AB8" w:rsidP="00DC1EA9">
            <w:r>
              <w:t>Jinja: Will Sie</w:t>
            </w:r>
          </w:p>
          <w:p w14:paraId="4D8F8299" w14:textId="1D9B2E97" w:rsidR="00FD4AB8" w:rsidRDefault="00FD4AB8" w:rsidP="00DC1EA9">
            <w:r>
              <w:t>Flask: Anthony Bosch</w:t>
            </w:r>
          </w:p>
          <w:p w14:paraId="037E8971" w14:textId="07AE9601" w:rsidR="00FD4AB8" w:rsidRDefault="00FD4AB8" w:rsidP="00DC1EA9">
            <w:r>
              <w:t>Advanced: Will St. Onge</w:t>
            </w:r>
          </w:p>
        </w:tc>
      </w:tr>
    </w:tbl>
    <w:p w14:paraId="7076FDB2" w14:textId="119585C3" w:rsidR="00AB30B1" w:rsidRDefault="00AB30B1" w:rsidP="00007320"/>
    <w:sectPr w:rsidR="00AB30B1" w:rsidSect="00D87C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62B30"/>
    <w:multiLevelType w:val="hybridMultilevel"/>
    <w:tmpl w:val="902A4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E4246"/>
    <w:multiLevelType w:val="hybridMultilevel"/>
    <w:tmpl w:val="5BF2EDCC"/>
    <w:lvl w:ilvl="0" w:tplc="981839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94D25"/>
    <w:multiLevelType w:val="hybridMultilevel"/>
    <w:tmpl w:val="9254172A"/>
    <w:lvl w:ilvl="0" w:tplc="763C67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9C662F"/>
    <w:multiLevelType w:val="hybridMultilevel"/>
    <w:tmpl w:val="609C9AA6"/>
    <w:lvl w:ilvl="0" w:tplc="981839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CA5E71"/>
    <w:multiLevelType w:val="hybridMultilevel"/>
    <w:tmpl w:val="27868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EA3185"/>
    <w:multiLevelType w:val="hybridMultilevel"/>
    <w:tmpl w:val="0C546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87475D"/>
    <w:multiLevelType w:val="hybridMultilevel"/>
    <w:tmpl w:val="92902284"/>
    <w:lvl w:ilvl="0" w:tplc="0CD6E4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985956"/>
    <w:multiLevelType w:val="hybridMultilevel"/>
    <w:tmpl w:val="0D584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5"/>
  </w:num>
  <w:num w:numId="5">
    <w:abstractNumId w:val="7"/>
  </w:num>
  <w:num w:numId="6">
    <w:abstractNumId w:val="0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TA1sDA2NDExMrVQ0lEKTi0uzszPAykwrAUAmDALDCwAAAA="/>
  </w:docVars>
  <w:rsids>
    <w:rsidRoot w:val="00392F38"/>
    <w:rsid w:val="000035F0"/>
    <w:rsid w:val="00006144"/>
    <w:rsid w:val="00007320"/>
    <w:rsid w:val="00007BB0"/>
    <w:rsid w:val="000168CA"/>
    <w:rsid w:val="00020F4B"/>
    <w:rsid w:val="00025103"/>
    <w:rsid w:val="00040E0F"/>
    <w:rsid w:val="000475A5"/>
    <w:rsid w:val="0005004F"/>
    <w:rsid w:val="000568A7"/>
    <w:rsid w:val="000642FD"/>
    <w:rsid w:val="000704DD"/>
    <w:rsid w:val="00071D46"/>
    <w:rsid w:val="00073430"/>
    <w:rsid w:val="0008391E"/>
    <w:rsid w:val="00094EFD"/>
    <w:rsid w:val="000A107E"/>
    <w:rsid w:val="000D3F5D"/>
    <w:rsid w:val="000D5A20"/>
    <w:rsid w:val="000F188E"/>
    <w:rsid w:val="00113227"/>
    <w:rsid w:val="00113D15"/>
    <w:rsid w:val="00126DB8"/>
    <w:rsid w:val="00131971"/>
    <w:rsid w:val="00134B8D"/>
    <w:rsid w:val="001735DF"/>
    <w:rsid w:val="00173C9E"/>
    <w:rsid w:val="00180F6B"/>
    <w:rsid w:val="00185D3D"/>
    <w:rsid w:val="001903F1"/>
    <w:rsid w:val="00193520"/>
    <w:rsid w:val="001A0852"/>
    <w:rsid w:val="001B4031"/>
    <w:rsid w:val="001E09D8"/>
    <w:rsid w:val="001E26C4"/>
    <w:rsid w:val="001E3254"/>
    <w:rsid w:val="001F7B77"/>
    <w:rsid w:val="00221686"/>
    <w:rsid w:val="00221B8A"/>
    <w:rsid w:val="002243F7"/>
    <w:rsid w:val="00257B6D"/>
    <w:rsid w:val="00281702"/>
    <w:rsid w:val="002F2607"/>
    <w:rsid w:val="003037B7"/>
    <w:rsid w:val="00315907"/>
    <w:rsid w:val="00316B26"/>
    <w:rsid w:val="00326839"/>
    <w:rsid w:val="00341DE7"/>
    <w:rsid w:val="00350576"/>
    <w:rsid w:val="00357F0C"/>
    <w:rsid w:val="003635B8"/>
    <w:rsid w:val="003653A0"/>
    <w:rsid w:val="00377EB2"/>
    <w:rsid w:val="003815A5"/>
    <w:rsid w:val="00392F38"/>
    <w:rsid w:val="00395243"/>
    <w:rsid w:val="003C003A"/>
    <w:rsid w:val="003C1BA2"/>
    <w:rsid w:val="003C685B"/>
    <w:rsid w:val="003E7746"/>
    <w:rsid w:val="0040306A"/>
    <w:rsid w:val="0040361F"/>
    <w:rsid w:val="00430577"/>
    <w:rsid w:val="00432F47"/>
    <w:rsid w:val="00433AAA"/>
    <w:rsid w:val="00433E71"/>
    <w:rsid w:val="00446466"/>
    <w:rsid w:val="0045455B"/>
    <w:rsid w:val="00466450"/>
    <w:rsid w:val="00486B55"/>
    <w:rsid w:val="004A7263"/>
    <w:rsid w:val="004A7E8D"/>
    <w:rsid w:val="004B4ABC"/>
    <w:rsid w:val="004C08EC"/>
    <w:rsid w:val="004D01B4"/>
    <w:rsid w:val="004D1073"/>
    <w:rsid w:val="004D6D6C"/>
    <w:rsid w:val="004E4EF5"/>
    <w:rsid w:val="0050038D"/>
    <w:rsid w:val="00521D62"/>
    <w:rsid w:val="00522EB6"/>
    <w:rsid w:val="00530936"/>
    <w:rsid w:val="00546D3E"/>
    <w:rsid w:val="00583B39"/>
    <w:rsid w:val="005B7066"/>
    <w:rsid w:val="005E035F"/>
    <w:rsid w:val="005F12BD"/>
    <w:rsid w:val="005F2CC2"/>
    <w:rsid w:val="005F3475"/>
    <w:rsid w:val="00607DBC"/>
    <w:rsid w:val="00634F44"/>
    <w:rsid w:val="00667440"/>
    <w:rsid w:val="00677993"/>
    <w:rsid w:val="00684B1A"/>
    <w:rsid w:val="00685D06"/>
    <w:rsid w:val="0069432E"/>
    <w:rsid w:val="00695CBE"/>
    <w:rsid w:val="006A7751"/>
    <w:rsid w:val="006B158C"/>
    <w:rsid w:val="006B4EF4"/>
    <w:rsid w:val="006B715A"/>
    <w:rsid w:val="006C0AB1"/>
    <w:rsid w:val="006C385A"/>
    <w:rsid w:val="006E43CA"/>
    <w:rsid w:val="006E76AD"/>
    <w:rsid w:val="006F188E"/>
    <w:rsid w:val="007015C9"/>
    <w:rsid w:val="007017C6"/>
    <w:rsid w:val="00710783"/>
    <w:rsid w:val="00712C8D"/>
    <w:rsid w:val="007446DE"/>
    <w:rsid w:val="00766970"/>
    <w:rsid w:val="00773B4F"/>
    <w:rsid w:val="00775BC8"/>
    <w:rsid w:val="007A4840"/>
    <w:rsid w:val="007E0536"/>
    <w:rsid w:val="007E5012"/>
    <w:rsid w:val="008325B6"/>
    <w:rsid w:val="0083582A"/>
    <w:rsid w:val="008362E9"/>
    <w:rsid w:val="00861A07"/>
    <w:rsid w:val="00896EDF"/>
    <w:rsid w:val="008A6BDE"/>
    <w:rsid w:val="008C16D6"/>
    <w:rsid w:val="008C344F"/>
    <w:rsid w:val="008D17BF"/>
    <w:rsid w:val="008F258D"/>
    <w:rsid w:val="0093214C"/>
    <w:rsid w:val="0093615F"/>
    <w:rsid w:val="00952F69"/>
    <w:rsid w:val="00955597"/>
    <w:rsid w:val="00977200"/>
    <w:rsid w:val="0099401B"/>
    <w:rsid w:val="00997F35"/>
    <w:rsid w:val="009D3A8A"/>
    <w:rsid w:val="009D4BA2"/>
    <w:rsid w:val="009E3A59"/>
    <w:rsid w:val="009E42E0"/>
    <w:rsid w:val="00A13084"/>
    <w:rsid w:val="00A37C1F"/>
    <w:rsid w:val="00A43C82"/>
    <w:rsid w:val="00A63E42"/>
    <w:rsid w:val="00AB2F79"/>
    <w:rsid w:val="00AB30B1"/>
    <w:rsid w:val="00AB3E6E"/>
    <w:rsid w:val="00AC13F8"/>
    <w:rsid w:val="00AD4A46"/>
    <w:rsid w:val="00AE00DE"/>
    <w:rsid w:val="00AE1EF2"/>
    <w:rsid w:val="00AF39F6"/>
    <w:rsid w:val="00B01C10"/>
    <w:rsid w:val="00B12FAA"/>
    <w:rsid w:val="00B144E7"/>
    <w:rsid w:val="00B164CD"/>
    <w:rsid w:val="00B201EE"/>
    <w:rsid w:val="00B2744D"/>
    <w:rsid w:val="00B337F2"/>
    <w:rsid w:val="00B73879"/>
    <w:rsid w:val="00B74B89"/>
    <w:rsid w:val="00B87304"/>
    <w:rsid w:val="00B932FE"/>
    <w:rsid w:val="00BA38FA"/>
    <w:rsid w:val="00BE0222"/>
    <w:rsid w:val="00C07A5B"/>
    <w:rsid w:val="00C22549"/>
    <w:rsid w:val="00C450B6"/>
    <w:rsid w:val="00C60F4C"/>
    <w:rsid w:val="00C7790B"/>
    <w:rsid w:val="00C77DE8"/>
    <w:rsid w:val="00C844C5"/>
    <w:rsid w:val="00CB1524"/>
    <w:rsid w:val="00CC11C9"/>
    <w:rsid w:val="00CD4497"/>
    <w:rsid w:val="00D003FF"/>
    <w:rsid w:val="00D04CB0"/>
    <w:rsid w:val="00D062A3"/>
    <w:rsid w:val="00D15084"/>
    <w:rsid w:val="00D17BA1"/>
    <w:rsid w:val="00D23AB2"/>
    <w:rsid w:val="00D35DA3"/>
    <w:rsid w:val="00D43CAC"/>
    <w:rsid w:val="00D61D3A"/>
    <w:rsid w:val="00D77B9F"/>
    <w:rsid w:val="00D82062"/>
    <w:rsid w:val="00D84A83"/>
    <w:rsid w:val="00D87CDA"/>
    <w:rsid w:val="00DA2724"/>
    <w:rsid w:val="00DA5778"/>
    <w:rsid w:val="00DB0537"/>
    <w:rsid w:val="00DB249B"/>
    <w:rsid w:val="00DB28D6"/>
    <w:rsid w:val="00DC1EA9"/>
    <w:rsid w:val="00DC6BAE"/>
    <w:rsid w:val="00DD2F94"/>
    <w:rsid w:val="00DF2FDD"/>
    <w:rsid w:val="00DF5A2E"/>
    <w:rsid w:val="00E22518"/>
    <w:rsid w:val="00E31652"/>
    <w:rsid w:val="00E4026E"/>
    <w:rsid w:val="00E441E6"/>
    <w:rsid w:val="00E7465E"/>
    <w:rsid w:val="00E905B0"/>
    <w:rsid w:val="00E9665E"/>
    <w:rsid w:val="00EA629B"/>
    <w:rsid w:val="00EB6D6B"/>
    <w:rsid w:val="00ED1417"/>
    <w:rsid w:val="00EE136B"/>
    <w:rsid w:val="00EE23C5"/>
    <w:rsid w:val="00F04B20"/>
    <w:rsid w:val="00F154AF"/>
    <w:rsid w:val="00F27E53"/>
    <w:rsid w:val="00F3224F"/>
    <w:rsid w:val="00F3765F"/>
    <w:rsid w:val="00F56C2C"/>
    <w:rsid w:val="00F57937"/>
    <w:rsid w:val="00F723BE"/>
    <w:rsid w:val="00F72615"/>
    <w:rsid w:val="00F76B17"/>
    <w:rsid w:val="00F7741D"/>
    <w:rsid w:val="00F81F82"/>
    <w:rsid w:val="00F8225F"/>
    <w:rsid w:val="00F9235B"/>
    <w:rsid w:val="00F934E1"/>
    <w:rsid w:val="00F95A7F"/>
    <w:rsid w:val="00FB1870"/>
    <w:rsid w:val="00FB2226"/>
    <w:rsid w:val="00FD4AB8"/>
    <w:rsid w:val="00FF0BC5"/>
    <w:rsid w:val="00FF5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95691"/>
  <w14:defaultImageDpi w14:val="32767"/>
  <w15:chartTrackingRefBased/>
  <w15:docId w15:val="{D71E9063-E1B4-9F4C-A177-DFD56FB15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95CBE"/>
  </w:style>
  <w:style w:type="paragraph" w:styleId="Heading1">
    <w:name w:val="heading 1"/>
    <w:basedOn w:val="Normal"/>
    <w:next w:val="Normal"/>
    <w:link w:val="Heading1Char"/>
    <w:uiPriority w:val="9"/>
    <w:qFormat/>
    <w:rsid w:val="003E774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3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38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D4BA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4B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E77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221B8A"/>
    <w:rPr>
      <w:b/>
      <w:bCs/>
    </w:rPr>
  </w:style>
  <w:style w:type="paragraph" w:styleId="ListParagraph">
    <w:name w:val="List Paragraph"/>
    <w:basedOn w:val="Normal"/>
    <w:uiPriority w:val="34"/>
    <w:qFormat/>
    <w:rsid w:val="002F260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653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Cho</dc:creator>
  <cp:keywords/>
  <dc:description/>
  <cp:lastModifiedBy>Will St. Onge</cp:lastModifiedBy>
  <cp:revision>225</cp:revision>
  <dcterms:created xsi:type="dcterms:W3CDTF">2018-02-06T02:21:00Z</dcterms:created>
  <dcterms:modified xsi:type="dcterms:W3CDTF">2021-09-19T15:57:00Z</dcterms:modified>
</cp:coreProperties>
</file>